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125CDAF" w:rsidR="00173A24" w:rsidRDefault="00091A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ava </w:t>
      </w:r>
      <w:proofErr w:type="gramStart"/>
      <w:r>
        <w:rPr>
          <w:rFonts w:ascii="Muli" w:eastAsia="Muli" w:hAnsi="Muli" w:cs="Muli"/>
          <w:sz w:val="24"/>
          <w:szCs w:val="24"/>
        </w:rPr>
        <w:t>Script(</w:t>
      </w:r>
      <w:proofErr w:type="gramEnd"/>
      <w:r>
        <w:rPr>
          <w:rFonts w:ascii="Muli" w:eastAsia="Muli" w:hAnsi="Muli" w:cs="Muli"/>
          <w:sz w:val="24"/>
          <w:szCs w:val="24"/>
        </w:rPr>
        <w:t>We tell the computer that how to do a task)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50ADFF7" w:rsidR="00173A24" w:rsidRDefault="00091AA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CSS,</w:t>
      </w:r>
      <w:r w:rsidR="00DC28B3">
        <w:rPr>
          <w:rFonts w:ascii="Muli" w:eastAsia="Muli" w:hAnsi="Muli" w:cs="Muli"/>
          <w:sz w:val="24"/>
          <w:szCs w:val="24"/>
        </w:rPr>
        <w:t>HTML</w:t>
      </w:r>
      <w:proofErr w:type="gramEnd"/>
      <w:r w:rsidR="00DC28B3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(We give commands to the computer what we want )</w:t>
      </w:r>
    </w:p>
    <w:p w14:paraId="00000016" w14:textId="0AF0B08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B0D8C0" w14:textId="77777777" w:rsidR="0030176E" w:rsidRDefault="0030176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59A8BA1" w:rsidR="00173A24" w:rsidRDefault="00301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he 2 uses of DIV tag are as follows</w:t>
      </w:r>
    </w:p>
    <w:p w14:paraId="64EB5A9B" w14:textId="3B8DC658" w:rsidR="0030176E" w:rsidRDefault="00301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) It is a container in which we can store different types of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attributes,etc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  <w:proofErr w:type="gramEnd"/>
    </w:p>
    <w:p w14:paraId="0360E639" w14:textId="6AEA6B48" w:rsidR="0030176E" w:rsidRDefault="003017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) We can also arrange the different attributes that we store in it and can give styling too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CCC93DD" w:rsidR="00173A24" w:rsidRDefault="00FA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opacity property is used to set the transparency </w:t>
      </w:r>
      <w:proofErr w:type="gramStart"/>
      <w:r>
        <w:rPr>
          <w:rFonts w:ascii="Muli" w:eastAsia="Muli" w:hAnsi="Muli" w:cs="Muli"/>
          <w:sz w:val="24"/>
          <w:szCs w:val="24"/>
        </w:rPr>
        <w:t>level .</w:t>
      </w:r>
      <w:proofErr w:type="gramEnd"/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5" w14:textId="0AB614A0" w:rsidR="00173A24" w:rsidRDefault="00DC28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C96A542" w:rsidR="00173A24" w:rsidRDefault="00DC28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 editor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3F8C3BFB" w:rsidR="00173A24" w:rsidRDefault="00FA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  <w:r w:rsidRPr="00FA5E71">
        <w:rPr>
          <w:rFonts w:ascii="Muli" w:eastAsia="Muli" w:hAnsi="Muli" w:cs="Muli"/>
          <w:sz w:val="24"/>
          <w:szCs w:val="24"/>
          <w:vertAlign w:val="superscript"/>
        </w:rPr>
        <w:t>st</w:t>
      </w:r>
      <w:r>
        <w:rPr>
          <w:rFonts w:ascii="Muli" w:eastAsia="Muli" w:hAnsi="Muli" w:cs="Muli"/>
          <w:sz w:val="24"/>
          <w:szCs w:val="24"/>
        </w:rPr>
        <w:t>) Download the expo go app on your mobile phone.</w:t>
      </w:r>
    </w:p>
    <w:p w14:paraId="01E5E008" w14:textId="176D27FB" w:rsidR="00FA5E71" w:rsidRDefault="00FA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</w:t>
      </w:r>
      <w:proofErr w:type="gramStart"/>
      <w:r w:rsidRPr="00FA5E71">
        <w:rPr>
          <w:rFonts w:ascii="Muli" w:eastAsia="Muli" w:hAnsi="Muli" w:cs="Muli"/>
          <w:sz w:val="24"/>
          <w:szCs w:val="24"/>
          <w:vertAlign w:val="superscript"/>
        </w:rPr>
        <w:t>nd</w:t>
      </w:r>
      <w:r>
        <w:rPr>
          <w:rFonts w:ascii="Muli" w:eastAsia="Muli" w:hAnsi="Muli" w:cs="Muli"/>
          <w:sz w:val="24"/>
          <w:szCs w:val="24"/>
        </w:rPr>
        <w:t>)Log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n the app using your username or email.</w:t>
      </w:r>
    </w:p>
    <w:p w14:paraId="51A37BE2" w14:textId="5346082B" w:rsidR="00FA5E71" w:rsidRDefault="00FA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  <w:proofErr w:type="gramStart"/>
      <w:r w:rsidRPr="00FA5E71">
        <w:rPr>
          <w:rFonts w:ascii="Muli" w:eastAsia="Muli" w:hAnsi="Muli" w:cs="Muli"/>
          <w:sz w:val="24"/>
          <w:szCs w:val="24"/>
          <w:vertAlign w:val="superscript"/>
        </w:rPr>
        <w:t>rd</w:t>
      </w:r>
      <w:r>
        <w:rPr>
          <w:rFonts w:ascii="Muli" w:eastAsia="Muli" w:hAnsi="Muli" w:cs="Muli"/>
          <w:sz w:val="24"/>
          <w:szCs w:val="24"/>
        </w:rPr>
        <w:t>)O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top right corner of your desktop screen, select the mobile </w:t>
      </w:r>
      <w:proofErr w:type="spellStart"/>
      <w:r>
        <w:rPr>
          <w:rFonts w:ascii="Muli" w:eastAsia="Muli" w:hAnsi="Muli" w:cs="Muli"/>
          <w:sz w:val="24"/>
          <w:szCs w:val="24"/>
        </w:rPr>
        <w:t>button.A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will appear</w:t>
      </w:r>
    </w:p>
    <w:p w14:paraId="40B42BD1" w14:textId="5CBF224C" w:rsidR="00FA5E71" w:rsidRDefault="00FA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</w:t>
      </w:r>
      <w:proofErr w:type="gramStart"/>
      <w:r w:rsidRPr="00FA5E71">
        <w:rPr>
          <w:rFonts w:ascii="Muli" w:eastAsia="Muli" w:hAnsi="Muli" w:cs="Muli"/>
          <w:sz w:val="24"/>
          <w:szCs w:val="24"/>
          <w:vertAlign w:val="superscript"/>
        </w:rPr>
        <w:t>th</w:t>
      </w:r>
      <w:r>
        <w:rPr>
          <w:rFonts w:ascii="Muli" w:eastAsia="Muli" w:hAnsi="Muli" w:cs="Muli"/>
          <w:sz w:val="24"/>
          <w:szCs w:val="24"/>
        </w:rPr>
        <w:t>)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QR code on your mobile phone. </w:t>
      </w:r>
    </w:p>
    <w:p w14:paraId="2B93A4F0" w14:textId="42258C49" w:rsidR="00FA5E71" w:rsidRDefault="00FA5E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ravo!!!!!!!!!! Your laptop is now connected with your mobil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phone.You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will be able to see your app on your mobile screen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0B839D96" w:rsidR="00173A24" w:rsidRDefault="00FA5E71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The term “</w:t>
      </w:r>
      <w:proofErr w:type="gramStart"/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”</w:t>
      </w:r>
      <w:proofErr w:type="gramEnd"/>
      <w:r>
        <w:rPr>
          <w:color w:val="202124"/>
          <w:shd w:val="clear" w:color="auto" w:fill="FFFFFF"/>
        </w:rPr>
        <w:t xml:space="preserve"> refers to a technique for loa</w:t>
      </w:r>
      <w:r w:rsidR="00DD6102">
        <w:rPr>
          <w:color w:val="202124"/>
          <w:shd w:val="clear" w:color="auto" w:fill="FFFFFF"/>
        </w:rPr>
        <w:t>ding the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components</w:t>
      </w:r>
    </w:p>
    <w:p w14:paraId="53412CA1" w14:textId="3A853B7D" w:rsidR="00DD6102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such as </w:t>
      </w:r>
      <w:proofErr w:type="gramStart"/>
      <w:r>
        <w:rPr>
          <w:color w:val="202124"/>
          <w:shd w:val="clear" w:color="auto" w:fill="FFFFFF"/>
        </w:rPr>
        <w:t>button ,style</w:t>
      </w:r>
      <w:proofErr w:type="gramEnd"/>
      <w:r>
        <w:rPr>
          <w:color w:val="202124"/>
          <w:shd w:val="clear" w:color="auto" w:fill="FFFFFF"/>
        </w:rPr>
        <w:t xml:space="preserve"> and text ,etc…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2AB3F2C" w:rsidR="00173A24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What eve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is loaded using the “render” function is returned or displayed on the screen using the return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F502D40" w:rsidR="00173A24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components that I used in my first app are as follows:</w:t>
      </w:r>
    </w:p>
    <w:p w14:paraId="11E4AAB2" w14:textId="0C753C38" w:rsidR="00DD6102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93E3C0" w14:textId="7E0E78B3" w:rsidR="00DD6102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)Button </w:t>
      </w:r>
    </w:p>
    <w:p w14:paraId="0C397952" w14:textId="5CEBEC8D" w:rsidR="00DD6102" w:rsidRDefault="00DD6102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 xml:space="preserve">The button </w:t>
      </w:r>
      <w:proofErr w:type="gramStart"/>
      <w:r>
        <w:rPr>
          <w:b/>
          <w:bCs/>
          <w:color w:val="202124"/>
          <w:shd w:val="clear" w:color="auto" w:fill="FFFFFF"/>
        </w:rPr>
        <w:t xml:space="preserve">component </w:t>
      </w:r>
      <w:r>
        <w:rPr>
          <w:color w:val="202124"/>
          <w:shd w:val="clear" w:color="auto" w:fill="FFFFFF"/>
        </w:rPr>
        <w:t> allow</w:t>
      </w:r>
      <w:proofErr w:type="gramEnd"/>
      <w:r>
        <w:rPr>
          <w:color w:val="202124"/>
          <w:shd w:val="clear" w:color="auto" w:fill="FFFFFF"/>
        </w:rPr>
        <w:t xml:space="preserve"> users to take actions, and make choices, with a single tap.</w:t>
      </w:r>
    </w:p>
    <w:p w14:paraId="61DECC31" w14:textId="77777777" w:rsidR="00C146A8" w:rsidRDefault="00C146A8">
      <w:pPr>
        <w:spacing w:line="240" w:lineRule="auto"/>
        <w:rPr>
          <w:color w:val="202124"/>
          <w:shd w:val="clear" w:color="auto" w:fill="FFFFFF"/>
        </w:rPr>
      </w:pPr>
    </w:p>
    <w:p w14:paraId="6E705D44" w14:textId="544F5550" w:rsidR="00DD6102" w:rsidRDefault="00DD6102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2)View</w:t>
      </w:r>
    </w:p>
    <w:p w14:paraId="0288C039" w14:textId="3B4C4E04" w:rsidR="00DD6102" w:rsidRDefault="00DD6102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Using the render </w:t>
      </w:r>
      <w:proofErr w:type="gramStart"/>
      <w:r>
        <w:rPr>
          <w:color w:val="202124"/>
          <w:shd w:val="clear" w:color="auto" w:fill="FFFFFF"/>
        </w:rPr>
        <w:t>function</w:t>
      </w:r>
      <w:proofErr w:type="gramEnd"/>
      <w:r>
        <w:rPr>
          <w:color w:val="202124"/>
          <w:shd w:val="clear" w:color="auto" w:fill="FFFFFF"/>
        </w:rPr>
        <w:t xml:space="preserve"> we are only able to load one component at a time, so the view component can be used to load more than on component on the screen</w:t>
      </w:r>
      <w:r w:rsidR="00C146A8">
        <w:rPr>
          <w:color w:val="202124"/>
          <w:shd w:val="clear" w:color="auto" w:fill="FFFFFF"/>
        </w:rPr>
        <w:t>.</w:t>
      </w:r>
    </w:p>
    <w:p w14:paraId="7547534B" w14:textId="73B2098F" w:rsidR="00DD6102" w:rsidRDefault="00DD6102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For e</w:t>
      </w:r>
      <w:r w:rsidR="00C146A8">
        <w:rPr>
          <w:color w:val="202124"/>
          <w:shd w:val="clear" w:color="auto" w:fill="FFFFFF"/>
        </w:rPr>
        <w:t>xample</w:t>
      </w:r>
    </w:p>
    <w:p w14:paraId="19AE7F32" w14:textId="77777777" w:rsidR="00DD6102" w:rsidRPr="00DD6102" w:rsidRDefault="00DD6102" w:rsidP="00DD6102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&lt;</w:t>
      </w:r>
      <w:r w:rsidRPr="00DD6102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View</w:t>
      </w: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&gt;</w:t>
      </w:r>
    </w:p>
    <w:p w14:paraId="56527322" w14:textId="77777777" w:rsidR="00DD6102" w:rsidRPr="00DD6102" w:rsidRDefault="00DD6102" w:rsidP="00DD6102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    &lt;</w:t>
      </w:r>
      <w:r w:rsidRPr="00DD6102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Button</w:t>
      </w: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title = {</w:t>
      </w:r>
      <w:proofErr w:type="gramStart"/>
      <w:r w:rsidRPr="00DD6102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this</w:t>
      </w: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.props</w:t>
      </w:r>
      <w:proofErr w:type="gramEnd"/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.mytitle}  color = {</w:t>
      </w:r>
      <w:r w:rsidRPr="00DD6102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this</w:t>
      </w: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.props.mycolor}  &gt;&lt;/</w:t>
      </w:r>
      <w:r w:rsidRPr="00DD6102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Button</w:t>
      </w: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&gt;</w:t>
      </w:r>
    </w:p>
    <w:p w14:paraId="3417D49E" w14:textId="77777777" w:rsidR="00DD6102" w:rsidRPr="00DD6102" w:rsidRDefault="00DD6102" w:rsidP="00DD6102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    &lt;/</w:t>
      </w:r>
      <w:r w:rsidRPr="00DD6102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View</w:t>
      </w:r>
      <w:r w:rsidRPr="00DD6102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&gt;</w:t>
      </w:r>
    </w:p>
    <w:p w14:paraId="435AC19D" w14:textId="09CFCBC6" w:rsidR="00DD6102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C91FC2" w14:textId="533E032D" w:rsidR="00DD6102" w:rsidRDefault="00DD61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</w:t>
      </w:r>
      <w:r w:rsidR="00C146A8">
        <w:rPr>
          <w:rFonts w:ascii="Muli" w:eastAsia="Muli" w:hAnsi="Muli" w:cs="Muli"/>
          <w:sz w:val="24"/>
          <w:szCs w:val="24"/>
        </w:rPr>
        <w:t>Text</w:t>
      </w:r>
    </w:p>
    <w:p w14:paraId="0D0CC00D" w14:textId="67679B16" w:rsidR="00C146A8" w:rsidRDefault="00C146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Text component</w:t>
      </w:r>
      <w:r>
        <w:rPr>
          <w:color w:val="202124"/>
          <w:shd w:val="clear" w:color="auto" w:fill="FFFFFF"/>
        </w:rPr>
        <w:t> is one of the most frequently used </w:t>
      </w:r>
      <w:proofErr w:type="gramStart"/>
      <w:r>
        <w:rPr>
          <w:b/>
          <w:bCs/>
          <w:color w:val="202124"/>
          <w:shd w:val="clear" w:color="auto" w:fill="FFFFFF"/>
        </w:rPr>
        <w:t>components</w:t>
      </w:r>
      <w:r>
        <w:rPr>
          <w:color w:val="202124"/>
          <w:shd w:val="clear" w:color="auto" w:fill="FFFFFF"/>
        </w:rPr>
        <w:t> .</w:t>
      </w:r>
      <w:proofErr w:type="gramEnd"/>
      <w:r>
        <w:rPr>
          <w:color w:val="202124"/>
          <w:shd w:val="clear" w:color="auto" w:fill="FFFFFF"/>
        </w:rPr>
        <w:t xml:space="preserve"> It allows you to insert and format </w:t>
      </w:r>
      <w:r>
        <w:rPr>
          <w:b/>
          <w:bCs/>
          <w:color w:val="202124"/>
          <w:shd w:val="clear" w:color="auto" w:fill="FFFFFF"/>
        </w:rPr>
        <w:t>text</w:t>
      </w:r>
      <w:r>
        <w:rPr>
          <w:color w:val="202124"/>
          <w:shd w:val="clear" w:color="auto" w:fill="FFFFFF"/>
        </w:rPr>
        <w:t> content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1AA7"/>
    <w:rsid w:val="00173A24"/>
    <w:rsid w:val="0030176E"/>
    <w:rsid w:val="009526BB"/>
    <w:rsid w:val="009978B9"/>
    <w:rsid w:val="00C146A8"/>
    <w:rsid w:val="00DC28B3"/>
    <w:rsid w:val="00DD6102"/>
    <w:rsid w:val="00FA5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8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urjass</cp:lastModifiedBy>
  <cp:revision>2</cp:revision>
  <dcterms:created xsi:type="dcterms:W3CDTF">2021-05-04T12:06:00Z</dcterms:created>
  <dcterms:modified xsi:type="dcterms:W3CDTF">2021-05-04T12:06:00Z</dcterms:modified>
</cp:coreProperties>
</file>